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Xiaohong W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Xiaohon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40 Parkside Avenu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newwind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5267254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 Ch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